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Yixf</w:t>
      </w:r>
    </w:p>
    <w:p>
      <w:pPr>
        <w:pStyle w:val="Date"/>
      </w:pPr>
      <w:r>
        <w:t xml:space="preserve">2016-11-0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081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Yixf</dc:creator>
  <dcterms:created xsi:type="dcterms:W3CDTF">2016-11-03</dcterms:created>
  <dcterms:modified xsi:type="dcterms:W3CDTF">2016-11-03</dcterms:modified>
</cp:coreProperties>
</file>